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7B21" w14:textId="77777777" w:rsidR="002C1E65" w:rsidRDefault="0026448F" w:rsidP="00811933">
      <w:pPr>
        <w:pStyle w:val="ImageCaption"/>
      </w:pPr>
      <w:r>
        <w:t>Untitled</w:t>
      </w:r>
    </w:p>
    <w:p w14:paraId="74516BFD" w14:textId="77777777" w:rsidR="002C1E65" w:rsidRDefault="0026448F">
      <w:pPr>
        <w:pStyle w:val="Author"/>
      </w:pPr>
      <w:r>
        <w:t>SEGIP Population Health</w:t>
      </w:r>
    </w:p>
    <w:p w14:paraId="72A8C24B" w14:textId="77777777" w:rsidR="002C1E65" w:rsidRDefault="0026448F">
      <w:pPr>
        <w:pStyle w:val="Date"/>
      </w:pPr>
      <w:r>
        <w:t>1/4/2022</w:t>
      </w:r>
    </w:p>
    <w:p w14:paraId="4F329AFA" w14:textId="77777777" w:rsidR="002C1E65" w:rsidRDefault="0026448F">
      <w:pPr>
        <w:pStyle w:val="Heading1"/>
      </w:pPr>
      <w:bookmarkStart w:id="0" w:name="r-markdown"/>
      <w:r>
        <w:t>R Markdown</w:t>
      </w:r>
    </w:p>
    <w:p w14:paraId="637039AB" w14:textId="77777777" w:rsidR="002C1E65" w:rsidRDefault="0026448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63612E95" w14:textId="77777777" w:rsidR="002C1E65" w:rsidRDefault="0026448F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24505B0" w14:textId="77777777" w:rsidR="002C1E65" w:rsidRDefault="0026448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CF7F892" w14:textId="77777777" w:rsidR="002C1E65" w:rsidRDefault="0026448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07C564" w14:textId="77777777" w:rsidR="002C1E65" w:rsidRDefault="0026448F">
      <w:pPr>
        <w:pStyle w:val="Heading2"/>
      </w:pPr>
      <w:bookmarkStart w:id="1" w:name="including-plots"/>
      <w:r>
        <w:t>Including Plots</w:t>
      </w:r>
    </w:p>
    <w:p w14:paraId="252C6AB1" w14:textId="77777777" w:rsidR="002C1E65" w:rsidRDefault="0026448F">
      <w:pPr>
        <w:pStyle w:val="FirstParagraph"/>
      </w:pPr>
      <w:r>
        <w:t>You can also embed plots, for example:</w:t>
      </w:r>
    </w:p>
    <w:p w14:paraId="3405C837" w14:textId="77777777" w:rsidR="002C1E65" w:rsidRDefault="0026448F">
      <w:pPr>
        <w:pStyle w:val="BodyText"/>
      </w:pPr>
      <w:r>
        <w:rPr>
          <w:noProof/>
        </w:rPr>
        <w:drawing>
          <wp:inline distT="0" distB="0" distL="0" distR="0" wp14:anchorId="1C664CBD" wp14:editId="1B9ABEF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EBD7F" w14:textId="77777777" w:rsidR="002C1E65" w:rsidRDefault="0026448F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681890F8" w14:textId="77777777" w:rsidR="002C1E65" w:rsidRDefault="0026448F">
      <w:pPr>
        <w:pStyle w:val="Heading3"/>
      </w:pPr>
      <w:bookmarkStart w:id="2" w:name="and-tables"/>
      <w:r>
        <w:t>And Tables</w:t>
      </w:r>
    </w:p>
    <w:p w14:paraId="117E6026" w14:textId="77777777" w:rsidR="002C1E65" w:rsidRDefault="0026448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83B546B" w14:textId="77777777" w:rsidR="002C1E65" w:rsidRDefault="0026448F">
      <w:pPr>
        <w:pStyle w:val="SourceCode"/>
      </w:pPr>
      <w:r>
        <w:rPr>
          <w:rStyle w:val="VerbatimChar"/>
        </w:rPr>
        <w:t>## Warning: package 'dplyr' was built under R version 4.0.5</w:t>
      </w:r>
    </w:p>
    <w:p w14:paraId="572252B4" w14:textId="77777777" w:rsidR="002C1E65" w:rsidRDefault="002644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ACBA851" w14:textId="77777777" w:rsidR="002C1E65" w:rsidRDefault="0026448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2051EF7" w14:textId="77777777" w:rsidR="002C1E65" w:rsidRDefault="0026448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981C705" w14:textId="77777777" w:rsidR="002C1E65" w:rsidRDefault="0026448F">
      <w:pPr>
        <w:pStyle w:val="SourceCode"/>
      </w:pPr>
      <w:r>
        <w:rPr>
          <w:rStyle w:val="CommentTok"/>
        </w:rPr>
        <w:t># extract a subset of the mtcars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ke_model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 xml:space="preserve">(mtcar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cy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make_model, mpg, w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t =</w:t>
      </w:r>
      <w:r>
        <w:rPr>
          <w:rStyle w:val="NormalTok"/>
        </w:rPr>
        <w:t xml:space="preserve"> wt</w:t>
      </w:r>
      <w:r>
        <w:rPr>
          <w:rStyle w:val="SpecialCha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 xml:space="preserve">(make_model) </w:t>
      </w:r>
    </w:p>
    <w:p w14:paraId="72BCC3C2" w14:textId="77777777" w:rsidR="002C1E65" w:rsidRDefault="0026448F">
      <w:pPr>
        <w:pStyle w:val="FirstParagraph"/>
      </w:pPr>
      <w:r>
        <w:t xml:space="preserve">Then use </w:t>
      </w:r>
      <w:r>
        <w:rPr>
          <w:i/>
          <w:iCs/>
        </w:rPr>
        <w:t>knitr::kable()</w:t>
      </w:r>
      <w:r>
        <w:t xml:space="preserve"> to create the table.</w:t>
      </w:r>
    </w:p>
    <w:p w14:paraId="4EAEEB7A" w14:textId="77777777" w:rsidR="002C1E65" w:rsidRDefault="0026448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df)</w:t>
      </w:r>
    </w:p>
    <w:p w14:paraId="6FAB6867" w14:textId="33E7CCF0" w:rsidR="00FC6B1C" w:rsidRDefault="00FC6B1C" w:rsidP="00FC6B1C">
      <w:pPr>
        <w:pStyle w:val="TableCaption"/>
      </w:pPr>
      <w:r>
        <w:t xml:space="preserve">Table </w:t>
      </w:r>
      <w:r w:rsidR="00811933">
        <w:fldChar w:fldCharType="begin"/>
      </w:r>
      <w:r w:rsidR="00811933">
        <w:instrText xml:space="preserve"> SEQ Table \* ARABIC </w:instrText>
      </w:r>
      <w:r w:rsidR="00811933">
        <w:fldChar w:fldCharType="separate"/>
      </w:r>
      <w:r>
        <w:rPr>
          <w:noProof/>
        </w:rPr>
        <w:t>1</w:t>
      </w:r>
      <w:r w:rsidR="00811933">
        <w:rPr>
          <w:noProof/>
        </w:rPr>
        <w:fldChar w:fldCharType="end"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1"/>
        <w:gridCol w:w="1531"/>
        <w:gridCol w:w="611"/>
        <w:gridCol w:w="663"/>
      </w:tblGrid>
      <w:tr w:rsidR="002C1E65" w14:paraId="7B613036" w14:textId="77777777" w:rsidTr="002C1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8C86DB" w14:textId="77777777" w:rsidR="002C1E65" w:rsidRDefault="002C1E65">
            <w:pPr>
              <w:pStyle w:val="Compact"/>
            </w:pPr>
          </w:p>
        </w:tc>
        <w:tc>
          <w:tcPr>
            <w:tcW w:w="0" w:type="auto"/>
          </w:tcPr>
          <w:p w14:paraId="551E49BD" w14:textId="77777777" w:rsidR="002C1E65" w:rsidRDefault="0026448F">
            <w:pPr>
              <w:pStyle w:val="Compact"/>
            </w:pPr>
            <w:r>
              <w:t>make_model</w:t>
            </w:r>
          </w:p>
        </w:tc>
        <w:tc>
          <w:tcPr>
            <w:tcW w:w="0" w:type="auto"/>
          </w:tcPr>
          <w:p w14:paraId="05FFAAC2" w14:textId="77777777" w:rsidR="002C1E65" w:rsidRDefault="0026448F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</w:tcPr>
          <w:p w14:paraId="3C4698D0" w14:textId="77777777" w:rsidR="002C1E65" w:rsidRDefault="0026448F">
            <w:pPr>
              <w:pStyle w:val="Compact"/>
              <w:jc w:val="right"/>
            </w:pPr>
            <w:r>
              <w:t>wt</w:t>
            </w:r>
          </w:p>
        </w:tc>
      </w:tr>
      <w:tr w:rsidR="002C1E65" w14:paraId="22C6293D" w14:textId="77777777">
        <w:tc>
          <w:tcPr>
            <w:tcW w:w="0" w:type="auto"/>
          </w:tcPr>
          <w:p w14:paraId="5A8380DA" w14:textId="77777777" w:rsidR="002C1E65" w:rsidRDefault="0026448F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01F30124" w14:textId="77777777" w:rsidR="002C1E65" w:rsidRDefault="0026448F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627F82AA" w14:textId="77777777" w:rsidR="002C1E65" w:rsidRDefault="0026448F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50C4A3A1" w14:textId="77777777" w:rsidR="002C1E65" w:rsidRDefault="0026448F">
            <w:pPr>
              <w:pStyle w:val="Compact"/>
              <w:jc w:val="right"/>
            </w:pPr>
            <w:r>
              <w:t>2320</w:t>
            </w:r>
          </w:p>
        </w:tc>
      </w:tr>
      <w:tr w:rsidR="002C1E65" w14:paraId="6B0515DF" w14:textId="77777777">
        <w:tc>
          <w:tcPr>
            <w:tcW w:w="0" w:type="auto"/>
          </w:tcPr>
          <w:p w14:paraId="2728C328" w14:textId="77777777" w:rsidR="002C1E65" w:rsidRDefault="0026448F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14:paraId="61D39FA2" w14:textId="77777777" w:rsidR="002C1E65" w:rsidRDefault="0026448F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14:paraId="0E9FFC58" w14:textId="77777777" w:rsidR="002C1E65" w:rsidRDefault="0026448F">
            <w:pPr>
              <w:pStyle w:val="Compact"/>
              <w:jc w:val="right"/>
            </w:pPr>
            <w:r>
              <w:t>32.4</w:t>
            </w:r>
          </w:p>
        </w:tc>
        <w:tc>
          <w:tcPr>
            <w:tcW w:w="0" w:type="auto"/>
          </w:tcPr>
          <w:p w14:paraId="2AA0846D" w14:textId="77777777" w:rsidR="002C1E65" w:rsidRDefault="0026448F">
            <w:pPr>
              <w:pStyle w:val="Compact"/>
              <w:jc w:val="right"/>
            </w:pPr>
            <w:r>
              <w:t>2200</w:t>
            </w:r>
          </w:p>
        </w:tc>
      </w:tr>
      <w:tr w:rsidR="002C1E65" w14:paraId="104305D5" w14:textId="77777777">
        <w:tc>
          <w:tcPr>
            <w:tcW w:w="0" w:type="auto"/>
          </w:tcPr>
          <w:p w14:paraId="3D2508C5" w14:textId="77777777" w:rsidR="002C1E65" w:rsidRDefault="0026448F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14:paraId="50CE31AD" w14:textId="77777777" w:rsidR="002C1E65" w:rsidRDefault="0026448F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14:paraId="115497F6" w14:textId="77777777" w:rsidR="002C1E65" w:rsidRDefault="0026448F">
            <w:pPr>
              <w:pStyle w:val="Compact"/>
              <w:jc w:val="right"/>
            </w:pPr>
            <w:r>
              <w:t>27.3</w:t>
            </w:r>
          </w:p>
        </w:tc>
        <w:tc>
          <w:tcPr>
            <w:tcW w:w="0" w:type="auto"/>
          </w:tcPr>
          <w:p w14:paraId="7556713C" w14:textId="77777777" w:rsidR="002C1E65" w:rsidRDefault="0026448F">
            <w:pPr>
              <w:pStyle w:val="Compact"/>
              <w:jc w:val="right"/>
            </w:pPr>
            <w:r>
              <w:t>1935</w:t>
            </w:r>
          </w:p>
        </w:tc>
      </w:tr>
      <w:tr w:rsidR="002C1E65" w14:paraId="07BF9DFC" w14:textId="77777777">
        <w:tc>
          <w:tcPr>
            <w:tcW w:w="0" w:type="auto"/>
          </w:tcPr>
          <w:p w14:paraId="764379BE" w14:textId="77777777" w:rsidR="002C1E65" w:rsidRDefault="0026448F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14:paraId="15A2652A" w14:textId="77777777" w:rsidR="002C1E65" w:rsidRDefault="0026448F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14:paraId="120FA88B" w14:textId="77777777" w:rsidR="002C1E65" w:rsidRDefault="0026448F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14:paraId="7DC19D61" w14:textId="77777777" w:rsidR="002C1E65" w:rsidRDefault="0026448F">
            <w:pPr>
              <w:pStyle w:val="Compact"/>
              <w:jc w:val="right"/>
            </w:pPr>
            <w:r>
              <w:t>1615</w:t>
            </w:r>
          </w:p>
        </w:tc>
      </w:tr>
      <w:tr w:rsidR="002C1E65" w14:paraId="07349A95" w14:textId="77777777">
        <w:tc>
          <w:tcPr>
            <w:tcW w:w="0" w:type="auto"/>
          </w:tcPr>
          <w:p w14:paraId="5D1C76E1" w14:textId="77777777" w:rsidR="002C1E65" w:rsidRDefault="0026448F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14:paraId="280987A2" w14:textId="77777777" w:rsidR="002C1E65" w:rsidRDefault="0026448F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14:paraId="10A508ED" w14:textId="77777777" w:rsidR="002C1E65" w:rsidRDefault="0026448F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14:paraId="265432FB" w14:textId="77777777" w:rsidR="002C1E65" w:rsidRDefault="0026448F">
            <w:pPr>
              <w:pStyle w:val="Compact"/>
              <w:jc w:val="right"/>
            </w:pPr>
            <w:r>
              <w:t>1513</w:t>
            </w:r>
          </w:p>
        </w:tc>
      </w:tr>
      <w:tr w:rsidR="002C1E65" w14:paraId="550EF5AE" w14:textId="77777777">
        <w:tc>
          <w:tcPr>
            <w:tcW w:w="0" w:type="auto"/>
          </w:tcPr>
          <w:p w14:paraId="081AFFFA" w14:textId="77777777" w:rsidR="002C1E65" w:rsidRDefault="0026448F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0EDAD5FE" w14:textId="77777777" w:rsidR="002C1E65" w:rsidRDefault="0026448F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7C501F47" w14:textId="77777777" w:rsidR="002C1E65" w:rsidRDefault="0026448F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28CCD4DD" w14:textId="77777777" w:rsidR="002C1E65" w:rsidRDefault="0026448F">
            <w:pPr>
              <w:pStyle w:val="Compact"/>
              <w:jc w:val="right"/>
            </w:pPr>
            <w:r>
              <w:t>3150</w:t>
            </w:r>
          </w:p>
        </w:tc>
      </w:tr>
      <w:tr w:rsidR="002C1E65" w14:paraId="48C864AD" w14:textId="77777777">
        <w:tc>
          <w:tcPr>
            <w:tcW w:w="0" w:type="auto"/>
          </w:tcPr>
          <w:p w14:paraId="39F3F46B" w14:textId="77777777" w:rsidR="002C1E65" w:rsidRDefault="0026448F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EF48F66" w14:textId="77777777" w:rsidR="002C1E65" w:rsidRDefault="0026448F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672E36C9" w14:textId="77777777" w:rsidR="002C1E65" w:rsidRDefault="0026448F">
            <w:pPr>
              <w:pStyle w:val="Compact"/>
              <w:jc w:val="right"/>
            </w:pPr>
            <w:r>
              <w:t>24.4</w:t>
            </w:r>
          </w:p>
        </w:tc>
        <w:tc>
          <w:tcPr>
            <w:tcW w:w="0" w:type="auto"/>
          </w:tcPr>
          <w:p w14:paraId="72F8AB16" w14:textId="77777777" w:rsidR="002C1E65" w:rsidRDefault="0026448F">
            <w:pPr>
              <w:pStyle w:val="Compact"/>
              <w:jc w:val="right"/>
            </w:pPr>
            <w:r>
              <w:t>3190</w:t>
            </w:r>
          </w:p>
        </w:tc>
      </w:tr>
      <w:tr w:rsidR="002C1E65" w14:paraId="60DE0D4D" w14:textId="77777777">
        <w:tc>
          <w:tcPr>
            <w:tcW w:w="0" w:type="auto"/>
          </w:tcPr>
          <w:p w14:paraId="4ACB1A16" w14:textId="77777777" w:rsidR="002C1E65" w:rsidRDefault="0026448F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14:paraId="6CB4A4A4" w14:textId="77777777" w:rsidR="002C1E65" w:rsidRDefault="0026448F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14:paraId="691D21EF" w14:textId="77777777" w:rsidR="002C1E65" w:rsidRDefault="0026448F">
            <w:pPr>
              <w:pStyle w:val="Compact"/>
              <w:jc w:val="right"/>
            </w:pPr>
            <w:r>
              <w:t>26.0</w:t>
            </w:r>
          </w:p>
        </w:tc>
        <w:tc>
          <w:tcPr>
            <w:tcW w:w="0" w:type="auto"/>
          </w:tcPr>
          <w:p w14:paraId="1DABBF7E" w14:textId="77777777" w:rsidR="002C1E65" w:rsidRDefault="0026448F">
            <w:pPr>
              <w:pStyle w:val="Compact"/>
              <w:jc w:val="right"/>
            </w:pPr>
            <w:r>
              <w:t>2140</w:t>
            </w:r>
          </w:p>
        </w:tc>
      </w:tr>
      <w:tr w:rsidR="002C1E65" w14:paraId="00E938F8" w14:textId="77777777">
        <w:tc>
          <w:tcPr>
            <w:tcW w:w="0" w:type="auto"/>
          </w:tcPr>
          <w:p w14:paraId="41B13C95" w14:textId="77777777" w:rsidR="002C1E65" w:rsidRDefault="0026448F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14:paraId="476DF266" w14:textId="77777777" w:rsidR="002C1E65" w:rsidRDefault="0026448F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14:paraId="5FF91DD3" w14:textId="77777777" w:rsidR="002C1E65" w:rsidRDefault="0026448F">
            <w:pPr>
              <w:pStyle w:val="Compact"/>
              <w:jc w:val="right"/>
            </w:pPr>
            <w:r>
              <w:t>33.9</w:t>
            </w:r>
          </w:p>
        </w:tc>
        <w:tc>
          <w:tcPr>
            <w:tcW w:w="0" w:type="auto"/>
          </w:tcPr>
          <w:p w14:paraId="72FA21A2" w14:textId="77777777" w:rsidR="002C1E65" w:rsidRDefault="0026448F">
            <w:pPr>
              <w:pStyle w:val="Compact"/>
              <w:jc w:val="right"/>
            </w:pPr>
            <w:r>
              <w:t>1835</w:t>
            </w:r>
          </w:p>
        </w:tc>
      </w:tr>
      <w:tr w:rsidR="002C1E65" w14:paraId="1D88E55D" w14:textId="77777777">
        <w:tc>
          <w:tcPr>
            <w:tcW w:w="0" w:type="auto"/>
          </w:tcPr>
          <w:p w14:paraId="0E3B31FA" w14:textId="77777777" w:rsidR="002C1E65" w:rsidRDefault="0026448F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14:paraId="0FF8F9EC" w14:textId="77777777" w:rsidR="002C1E65" w:rsidRDefault="0026448F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14:paraId="5D989741" w14:textId="77777777" w:rsidR="002C1E65" w:rsidRDefault="0026448F">
            <w:pPr>
              <w:pStyle w:val="Compact"/>
              <w:jc w:val="right"/>
            </w:pPr>
            <w:r>
              <w:t>21.5</w:t>
            </w:r>
          </w:p>
        </w:tc>
        <w:tc>
          <w:tcPr>
            <w:tcW w:w="0" w:type="auto"/>
          </w:tcPr>
          <w:p w14:paraId="41EF89DE" w14:textId="77777777" w:rsidR="002C1E65" w:rsidRDefault="0026448F">
            <w:pPr>
              <w:pStyle w:val="Compact"/>
              <w:jc w:val="right"/>
            </w:pPr>
            <w:r>
              <w:t>2465</w:t>
            </w:r>
          </w:p>
        </w:tc>
      </w:tr>
      <w:tr w:rsidR="002C1E65" w14:paraId="2A18E464" w14:textId="77777777">
        <w:tc>
          <w:tcPr>
            <w:tcW w:w="0" w:type="auto"/>
          </w:tcPr>
          <w:p w14:paraId="27D3E0DA" w14:textId="77777777" w:rsidR="002C1E65" w:rsidRDefault="0026448F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14:paraId="0665CA4A" w14:textId="77777777" w:rsidR="002C1E65" w:rsidRDefault="0026448F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14:paraId="0A0E2A1D" w14:textId="77777777" w:rsidR="002C1E65" w:rsidRDefault="0026448F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14:paraId="5C725AF9" w14:textId="77777777" w:rsidR="002C1E65" w:rsidRDefault="0026448F">
            <w:pPr>
              <w:pStyle w:val="Compact"/>
              <w:jc w:val="right"/>
            </w:pPr>
            <w:r>
              <w:t>2780</w:t>
            </w:r>
          </w:p>
        </w:tc>
      </w:tr>
      <w:bookmarkEnd w:id="0"/>
      <w:bookmarkEnd w:id="1"/>
      <w:bookmarkEnd w:id="2"/>
    </w:tbl>
    <w:p w14:paraId="17FE9351" w14:textId="3613889B" w:rsidR="0026448F" w:rsidRDefault="0026448F"/>
    <w:p w14:paraId="266C6765" w14:textId="15BB7960" w:rsidR="004D728E" w:rsidRDefault="004D728E" w:rsidP="004D728E">
      <w:pPr>
        <w:pStyle w:val="Heading4"/>
      </w:pPr>
      <w:r>
        <w:t>Header 4</w:t>
      </w:r>
    </w:p>
    <w:sectPr w:rsidR="004D728E" w:rsidSect="00D42FA3">
      <w:pgSz w:w="12240" w:h="15840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A07E7" w14:textId="77777777" w:rsidR="000B6F35" w:rsidRDefault="000B6F35">
      <w:pPr>
        <w:spacing w:after="0"/>
      </w:pPr>
      <w:r>
        <w:separator/>
      </w:r>
    </w:p>
  </w:endnote>
  <w:endnote w:type="continuationSeparator" w:id="0">
    <w:p w14:paraId="0CF02A3D" w14:textId="77777777" w:rsidR="000B6F35" w:rsidRDefault="000B6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7348A" w14:textId="77777777" w:rsidR="000B6F35" w:rsidRDefault="000B6F35">
      <w:r>
        <w:separator/>
      </w:r>
    </w:p>
  </w:footnote>
  <w:footnote w:type="continuationSeparator" w:id="0">
    <w:p w14:paraId="29526491" w14:textId="77777777" w:rsidR="000B6F35" w:rsidRDefault="000B6F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C663D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66A1D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244EB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DD48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58245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70CF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F4BE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0E8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4047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02A82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C86E6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1E65"/>
    <w:rsid w:val="00087109"/>
    <w:rsid w:val="000B6F35"/>
    <w:rsid w:val="000F3F84"/>
    <w:rsid w:val="0026448F"/>
    <w:rsid w:val="002C1E65"/>
    <w:rsid w:val="004D728E"/>
    <w:rsid w:val="00811933"/>
    <w:rsid w:val="00D42FA3"/>
    <w:rsid w:val="00E07802"/>
    <w:rsid w:val="00FC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230B3"/>
  <w15:docId w15:val="{4F9E34C1-3096-4615-BA36-70D00E5F4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1933"/>
  </w:style>
  <w:style w:type="paragraph" w:styleId="Heading1">
    <w:name w:val="heading 1"/>
    <w:basedOn w:val="Normal"/>
    <w:next w:val="BodyText"/>
    <w:uiPriority w:val="9"/>
    <w:qFormat/>
    <w:rsid w:val="00E0780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3865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780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3865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780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3865"/>
      <w:sz w:val="26"/>
    </w:rPr>
  </w:style>
  <w:style w:type="paragraph" w:styleId="Heading4">
    <w:name w:val="heading 4"/>
    <w:basedOn w:val="Normal"/>
    <w:next w:val="BodyText"/>
    <w:uiPriority w:val="9"/>
    <w:unhideWhenUsed/>
    <w:qFormat/>
    <w:rsid w:val="004D728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3865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7802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E0780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7802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3865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E07802"/>
    <w:pPr>
      <w:keepNext/>
      <w:keepLines/>
    </w:pPr>
    <w:rPr>
      <w:rFonts w:asciiTheme="majorHAnsi" w:hAnsiTheme="majorHAnsi"/>
    </w:rPr>
  </w:style>
  <w:style w:type="paragraph" w:styleId="Date">
    <w:name w:val="Date"/>
    <w:next w:val="BodyText"/>
    <w:qFormat/>
    <w:rsid w:val="00E07802"/>
    <w:pPr>
      <w:keepNext/>
      <w:keepLines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C6B1C"/>
    <w:pPr>
      <w:keepNext/>
    </w:pPr>
    <w:rPr>
      <w:rFonts w:ascii="Calibri" w:hAnsi="Calibri"/>
      <w:b/>
      <w:i w:val="0"/>
      <w:sz w:val="20"/>
    </w:rPr>
  </w:style>
  <w:style w:type="paragraph" w:customStyle="1" w:styleId="ImageCaption">
    <w:name w:val="Image Caption"/>
    <w:basedOn w:val="Caption"/>
    <w:rsid w:val="00811933"/>
    <w:pPr>
      <w:jc w:val="center"/>
    </w:pPr>
    <w:rPr>
      <w:rFonts w:ascii="Calibri" w:hAnsi="Calibri"/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07802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AD0D2-509B-4AD0-BC1E-7F74AD02F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GIP Population Health</dc:creator>
  <cp:keywords/>
  <cp:lastModifiedBy>Fangmeier, Joshua (MMB)</cp:lastModifiedBy>
  <cp:revision>6</cp:revision>
  <dcterms:created xsi:type="dcterms:W3CDTF">2022-01-05T00:54:00Z</dcterms:created>
  <dcterms:modified xsi:type="dcterms:W3CDTF">2022-01-27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2</vt:lpwstr>
  </property>
  <property fmtid="{D5CDD505-2E9C-101B-9397-08002B2CF9AE}" pid="3" name="output">
    <vt:lpwstr>word_document</vt:lpwstr>
  </property>
</Properties>
</file>